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3A970" w14:textId="57B27595" w:rsidR="00C818DF" w:rsidRDefault="00C818DF" w:rsidP="00803A80">
      <w:pPr>
        <w:pStyle w:val="Title"/>
        <w:rPr>
          <w:noProof w:val="0"/>
        </w:rPr>
      </w:pPr>
      <w:r>
        <w:t xml:space="preserve">1.1 </w:t>
      </w:r>
      <w:r w:rsidR="00CD3946">
        <w:rPr>
          <w:rFonts w:hint="eastAsia"/>
        </w:rPr>
        <w:t>A</w:t>
      </w:r>
    </w:p>
    <w:p w14:paraId="2E57D939" w14:textId="768CF6B1" w:rsidR="00C818DF" w:rsidRDefault="00C818DF" w:rsidP="00803A80">
      <w:pPr>
        <w:pStyle w:val="Title"/>
      </w:pPr>
      <w:r>
        <w:rPr>
          <w:rFonts w:asciiTheme="minorHAnsi" w:eastAsiaTheme="minorEastAsia" w:hAnsiTheme="minorHAnsi" w:cstheme="minorBidi"/>
        </w:rPr>
        <w:drawing>
          <wp:inline distT="0" distB="0" distL="0" distR="0" wp14:anchorId="4FD0B745" wp14:editId="3D54BABF">
            <wp:extent cx="4953000" cy="4292600"/>
            <wp:effectExtent l="0" t="0" r="0" b="0"/>
            <wp:docPr id="50177924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7924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29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1CD4B" w14:textId="6E18EFE9" w:rsidR="004C7AD5" w:rsidRDefault="004C7AD5" w:rsidP="00803A80">
      <w:pPr>
        <w:pStyle w:val="Title"/>
      </w:pPr>
    </w:p>
    <w:p w14:paraId="569E5269" w14:textId="4DB89DA1" w:rsidR="00C818DF" w:rsidRDefault="00C818DF" w:rsidP="00803A80">
      <w:pPr>
        <w:pStyle w:val="Title"/>
      </w:pPr>
      <w:r>
        <w:drawing>
          <wp:inline distT="0" distB="0" distL="0" distR="0" wp14:anchorId="1B95286F" wp14:editId="5F7729BA">
            <wp:extent cx="5943600" cy="2977515"/>
            <wp:effectExtent l="0" t="0" r="0" b="0"/>
            <wp:docPr id="61499503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99503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65557" w14:textId="605C7231" w:rsidR="00C818DF" w:rsidRDefault="00C818DF" w:rsidP="00803A80">
      <w:pPr>
        <w:pStyle w:val="Title"/>
      </w:pPr>
      <w:r>
        <w:lastRenderedPageBreak/>
        <w:t>1.2</w:t>
      </w:r>
    </w:p>
    <w:p w14:paraId="186A88DB" w14:textId="77777777" w:rsidR="00C818DF" w:rsidRDefault="00C818DF" w:rsidP="00803A80">
      <w:pPr>
        <w:pStyle w:val="Title"/>
      </w:pPr>
    </w:p>
    <w:p w14:paraId="08310F20" w14:textId="22370885" w:rsidR="00C818DF" w:rsidRDefault="00C818DF" w:rsidP="00803A80">
      <w:pPr>
        <w:pStyle w:val="Title"/>
      </w:pPr>
      <w:r>
        <w:drawing>
          <wp:inline distT="0" distB="0" distL="0" distR="0" wp14:anchorId="344E94BC" wp14:editId="2FAD25C0">
            <wp:extent cx="4414345" cy="4139863"/>
            <wp:effectExtent l="0" t="0" r="5715" b="0"/>
            <wp:docPr id="179168195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8195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3998" cy="415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9143B" w14:textId="77777777" w:rsidR="00803A80" w:rsidRDefault="00C818DF" w:rsidP="00803A80">
      <w:pPr>
        <w:pStyle w:val="Title"/>
      </w:pPr>
      <w:r>
        <w:drawing>
          <wp:inline distT="0" distB="0" distL="0" distR="0" wp14:anchorId="55D23715" wp14:editId="683EC3B9">
            <wp:extent cx="4918841" cy="2490426"/>
            <wp:effectExtent l="0" t="0" r="0" b="5715"/>
            <wp:docPr id="266834112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834112" name="Picture 1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5576" cy="2493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BB3A6" w14:textId="77777777" w:rsidR="00803A80" w:rsidRDefault="00803A80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173FC233" w14:textId="6A03E5F6" w:rsidR="006D54E9" w:rsidRDefault="006D54E9" w:rsidP="00803A80">
      <w:pPr>
        <w:pStyle w:val="Title"/>
      </w:pPr>
      <w:r>
        <w:lastRenderedPageBreak/>
        <w:t>2.1</w:t>
      </w:r>
      <w:r w:rsidR="00CD3946">
        <w:t xml:space="preserve"> </w:t>
      </w:r>
      <w:r w:rsidR="00CD3946">
        <w:rPr>
          <w:rFonts w:hint="eastAsia"/>
        </w:rPr>
        <w:t>B</w:t>
      </w:r>
    </w:p>
    <w:p w14:paraId="43CCC848" w14:textId="77777777" w:rsidR="006D54E9" w:rsidRDefault="006D54E9" w:rsidP="00803A80">
      <w:pPr>
        <w:pStyle w:val="Title"/>
      </w:pPr>
    </w:p>
    <w:p w14:paraId="1AB0ED30" w14:textId="43DDBEAB" w:rsidR="006D54E9" w:rsidRDefault="006D54E9" w:rsidP="00803A80">
      <w:pPr>
        <w:pStyle w:val="Title"/>
      </w:pPr>
      <w:r>
        <w:drawing>
          <wp:inline distT="0" distB="0" distL="0" distR="0" wp14:anchorId="2CE8764C" wp14:editId="2A894A20">
            <wp:extent cx="5943600" cy="2454275"/>
            <wp:effectExtent l="0" t="0" r="0" b="3175"/>
            <wp:docPr id="14675961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59611" name="Picture 1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F83DF" w14:textId="4CED5C99" w:rsidR="006D54E9" w:rsidRDefault="006D54E9" w:rsidP="00803A80">
      <w:pPr>
        <w:pStyle w:val="Title"/>
      </w:pPr>
      <w:r>
        <w:t>2.2</w:t>
      </w:r>
    </w:p>
    <w:p w14:paraId="1B8B71AF" w14:textId="77777777" w:rsidR="008C03CA" w:rsidRDefault="008C03CA" w:rsidP="00803A80">
      <w:pPr>
        <w:pStyle w:val="Title"/>
      </w:pPr>
    </w:p>
    <w:p w14:paraId="7E8C7ED1" w14:textId="07C53D98" w:rsidR="006D54E9" w:rsidRDefault="006D54E9" w:rsidP="00803A80">
      <w:pPr>
        <w:pStyle w:val="Title"/>
      </w:pPr>
      <w:r>
        <w:drawing>
          <wp:inline distT="0" distB="0" distL="0" distR="0" wp14:anchorId="1CB71394" wp14:editId="788C1616">
            <wp:extent cx="4855779" cy="2207408"/>
            <wp:effectExtent l="0" t="0" r="2540" b="2540"/>
            <wp:docPr id="1845509095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509095" name="Picture 1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8820" cy="220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777C7" w14:textId="77777777" w:rsidR="008C03CA" w:rsidRDefault="008C03CA" w:rsidP="00803A80">
      <w:pPr>
        <w:pStyle w:val="Title"/>
      </w:pPr>
    </w:p>
    <w:p w14:paraId="2F6E4D44" w14:textId="77777777" w:rsidR="008C03CA" w:rsidRDefault="008C03CA" w:rsidP="00803A80">
      <w:pPr>
        <w:pStyle w:val="Title"/>
      </w:pPr>
    </w:p>
    <w:p w14:paraId="75C01E1F" w14:textId="37C1666C" w:rsidR="00803A80" w:rsidRDefault="00803A80" w:rsidP="00803A80">
      <w:pPr>
        <w:pStyle w:val="Title"/>
      </w:pPr>
    </w:p>
    <w:p w14:paraId="69D76B14" w14:textId="77777777" w:rsidR="00803A80" w:rsidRDefault="00803A80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264566C6" w14:textId="39C00F96" w:rsidR="008C03CA" w:rsidRDefault="008C03CA" w:rsidP="00803A80">
      <w:pPr>
        <w:pStyle w:val="Title"/>
      </w:pPr>
      <w:r>
        <w:lastRenderedPageBreak/>
        <w:t>3</w:t>
      </w:r>
      <w:r w:rsidR="00CD3946">
        <w:t xml:space="preserve"> </w:t>
      </w:r>
      <w:r w:rsidR="00CD3946">
        <w:rPr>
          <w:rFonts w:hint="eastAsia"/>
        </w:rPr>
        <w:t>C</w:t>
      </w:r>
    </w:p>
    <w:p w14:paraId="2771546D" w14:textId="680378C3" w:rsidR="008C03CA" w:rsidRDefault="008C03CA" w:rsidP="00803A80">
      <w:pPr>
        <w:pStyle w:val="Title"/>
      </w:pPr>
      <w:r>
        <w:drawing>
          <wp:inline distT="0" distB="0" distL="0" distR="0" wp14:anchorId="683CB7B7" wp14:editId="4C4A802F">
            <wp:extent cx="4666593" cy="7288388"/>
            <wp:effectExtent l="0" t="0" r="1270" b="8255"/>
            <wp:docPr id="706670733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70733" name="Picture 1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0736" cy="729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AC2B" w14:textId="77777777" w:rsidR="00803A80" w:rsidRDefault="00803A80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1C97D413" w14:textId="2C9A373B" w:rsidR="008C03CA" w:rsidRDefault="001549E3" w:rsidP="00803A80">
      <w:pPr>
        <w:pStyle w:val="Title"/>
      </w:pPr>
      <w:r>
        <w:lastRenderedPageBreak/>
        <w:t>4</w:t>
      </w:r>
      <w:r w:rsidR="00CD3946">
        <w:t xml:space="preserve"> </w:t>
      </w:r>
      <w:r w:rsidR="00CD3946">
        <w:rPr>
          <w:rFonts w:hint="eastAsia"/>
        </w:rPr>
        <w:t>B</w:t>
      </w:r>
    </w:p>
    <w:p w14:paraId="1247EC06" w14:textId="333CA44D" w:rsidR="001549E3" w:rsidRDefault="001549E3" w:rsidP="00803A80">
      <w:pPr>
        <w:pStyle w:val="Title"/>
      </w:pPr>
      <w:r>
        <w:drawing>
          <wp:inline distT="0" distB="0" distL="0" distR="0" wp14:anchorId="3877E887" wp14:editId="30A85680">
            <wp:extent cx="4205301" cy="6211614"/>
            <wp:effectExtent l="0" t="0" r="5080" b="0"/>
            <wp:docPr id="23505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05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2950" cy="622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4ADFB" w14:textId="77777777" w:rsidR="001549E3" w:rsidRDefault="001549E3" w:rsidP="00803A80">
      <w:pPr>
        <w:pStyle w:val="Title"/>
      </w:pPr>
    </w:p>
    <w:p w14:paraId="51B23801" w14:textId="6E0B77A3" w:rsidR="001549E3" w:rsidRDefault="001549E3" w:rsidP="00803A80">
      <w:pPr>
        <w:pStyle w:val="Title"/>
      </w:pPr>
      <w:r>
        <w:lastRenderedPageBreak/>
        <w:drawing>
          <wp:inline distT="0" distB="0" distL="0" distR="0" wp14:anchorId="48F9A7D1" wp14:editId="4EC688A8">
            <wp:extent cx="4451935" cy="6792686"/>
            <wp:effectExtent l="0" t="0" r="6350" b="8255"/>
            <wp:docPr id="1585361879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361879" name="Picture 1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5612" cy="6798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4342F" w14:textId="77777777" w:rsidR="001549E3" w:rsidRDefault="001549E3" w:rsidP="00803A80">
      <w:pPr>
        <w:pStyle w:val="Title"/>
      </w:pPr>
    </w:p>
    <w:p w14:paraId="4AC88E9E" w14:textId="1FB73040" w:rsidR="00E2133F" w:rsidRDefault="00E2133F" w:rsidP="00803A80">
      <w:pPr>
        <w:pStyle w:val="Title"/>
      </w:pPr>
      <w:r>
        <w:br w:type="page"/>
      </w:r>
    </w:p>
    <w:p w14:paraId="51C2D7DF" w14:textId="633DF2FC" w:rsidR="001549E3" w:rsidRDefault="00E2133F" w:rsidP="00803A80">
      <w:pPr>
        <w:pStyle w:val="Title"/>
      </w:pPr>
      <w:r>
        <w:lastRenderedPageBreak/>
        <w:t>5</w:t>
      </w:r>
      <w:r w:rsidR="00CD3946">
        <w:t xml:space="preserve"> </w:t>
      </w:r>
      <w:r w:rsidR="00CD3946">
        <w:rPr>
          <w:rFonts w:hint="eastAsia"/>
        </w:rPr>
        <w:t>CCC</w:t>
      </w:r>
    </w:p>
    <w:p w14:paraId="3320101C" w14:textId="77777777" w:rsidR="00E2133F" w:rsidRDefault="00E2133F" w:rsidP="00803A80">
      <w:pPr>
        <w:pStyle w:val="Title"/>
      </w:pPr>
    </w:p>
    <w:p w14:paraId="379315CE" w14:textId="71DE1098" w:rsidR="00E2133F" w:rsidRDefault="00E2133F" w:rsidP="00803A80">
      <w:pPr>
        <w:pStyle w:val="Title"/>
      </w:pPr>
      <w:r>
        <w:drawing>
          <wp:inline distT="0" distB="0" distL="0" distR="0" wp14:anchorId="6F2F977E" wp14:editId="7E455777">
            <wp:extent cx="4315059" cy="6211614"/>
            <wp:effectExtent l="0" t="0" r="9525" b="0"/>
            <wp:docPr id="1634057634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057634" name="Picture 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7755" cy="621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2597A" w14:textId="77777777" w:rsidR="001549E3" w:rsidRDefault="001549E3" w:rsidP="00803A80">
      <w:pPr>
        <w:pStyle w:val="Title"/>
      </w:pPr>
    </w:p>
    <w:p w14:paraId="58EABA32" w14:textId="788BF828" w:rsidR="008C03CA" w:rsidRPr="00E2133F" w:rsidRDefault="00E2133F" w:rsidP="00803A80">
      <w:pPr>
        <w:pStyle w:val="Title"/>
      </w:pPr>
      <w:r>
        <w:lastRenderedPageBreak/>
        <w:drawing>
          <wp:inline distT="0" distB="0" distL="0" distR="0" wp14:anchorId="2CBC0427" wp14:editId="43DC8973">
            <wp:extent cx="4922612" cy="7252138"/>
            <wp:effectExtent l="0" t="0" r="0" b="6350"/>
            <wp:docPr id="1372526368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526368" name="Picture 1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28248" cy="7260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03CA" w:rsidRPr="00E21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F809D" w14:textId="77777777" w:rsidR="004F02B2" w:rsidRDefault="004F02B2" w:rsidP="00C818DF">
      <w:pPr>
        <w:spacing w:after="0" w:line="240" w:lineRule="auto"/>
      </w:pPr>
      <w:r>
        <w:separator/>
      </w:r>
    </w:p>
  </w:endnote>
  <w:endnote w:type="continuationSeparator" w:id="0">
    <w:p w14:paraId="62501B28" w14:textId="77777777" w:rsidR="004F02B2" w:rsidRDefault="004F02B2" w:rsidP="00C81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0C374" w14:textId="77777777" w:rsidR="004F02B2" w:rsidRDefault="004F02B2" w:rsidP="00C818DF">
      <w:pPr>
        <w:spacing w:after="0" w:line="240" w:lineRule="auto"/>
      </w:pPr>
      <w:r>
        <w:separator/>
      </w:r>
    </w:p>
  </w:footnote>
  <w:footnote w:type="continuationSeparator" w:id="0">
    <w:p w14:paraId="0091406F" w14:textId="77777777" w:rsidR="004F02B2" w:rsidRDefault="004F02B2" w:rsidP="00C818D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7KwMDE3tLAwNTZX0lEKTi0uzszPAykwrAUAEgvbfywAAAA="/>
  </w:docVars>
  <w:rsids>
    <w:rsidRoot w:val="00DC4AA1"/>
    <w:rsid w:val="001549E3"/>
    <w:rsid w:val="004C7AD5"/>
    <w:rsid w:val="004F02B2"/>
    <w:rsid w:val="006D54E9"/>
    <w:rsid w:val="00803A80"/>
    <w:rsid w:val="008C03CA"/>
    <w:rsid w:val="00A3437C"/>
    <w:rsid w:val="00C818DF"/>
    <w:rsid w:val="00CD3946"/>
    <w:rsid w:val="00DC4AA1"/>
    <w:rsid w:val="00E21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D3EC2D"/>
  <w15:chartTrackingRefBased/>
  <w15:docId w15:val="{2C8D39BE-FAFF-4EFF-B7A1-5AEA52A2E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803A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1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8DF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C818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8DF"/>
    <w:rPr>
      <w:noProof/>
    </w:rPr>
  </w:style>
  <w:style w:type="paragraph" w:styleId="NormalWeb">
    <w:name w:val="Normal (Web)"/>
    <w:basedOn w:val="Normal"/>
    <w:uiPriority w:val="99"/>
    <w:semiHidden/>
    <w:unhideWhenUsed/>
    <w:rsid w:val="00C818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kern w:val="0"/>
      <w:sz w:val="24"/>
      <w:szCs w:val="24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03A80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03A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3A80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3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8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煜邦</dc:creator>
  <cp:keywords/>
  <dc:description/>
  <cp:lastModifiedBy>吴 煜邦</cp:lastModifiedBy>
  <cp:revision>4</cp:revision>
  <dcterms:created xsi:type="dcterms:W3CDTF">2023-04-21T15:01:00Z</dcterms:created>
  <dcterms:modified xsi:type="dcterms:W3CDTF">2023-04-21T16:40:00Z</dcterms:modified>
</cp:coreProperties>
</file>